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p>
    <w:bookmarkStart w:id="22" w:name="Xfb4f7fd5cfe77e3448e244006503711b0442fa3"/>
    <w:p>
      <w:pPr>
        <w:pStyle w:val="Heading1"/>
      </w:pPr>
      <w:r>
        <w:t xml:space="preserve">Cover Letter for Special Education Teacher Position</w:t>
      </w:r>
    </w:p>
    <w:p>
      <w:pPr>
        <w:pStyle w:val="FirstParagraph"/>
      </w:pPr>
      <w:r>
        <w:t xml:space="preserve">[Your Name]</w:t>
      </w:r>
      <w:r>
        <w:br/>
      </w:r>
      <w:r>
        <w:t xml:space="preserve">[Your Address]</w:t>
      </w:r>
      <w:r>
        <w:br/>
      </w:r>
      <w:r>
        <w:t xml:space="preserve">[City, State, PIN Code]</w:t>
      </w:r>
      <w:r>
        <w:br/>
      </w:r>
      <w:r>
        <w:t xml:space="preserve">[Email Address]</w:t>
      </w:r>
      <w:r>
        <w:br/>
      </w:r>
      <w:r>
        <w:t xml:space="preserve">[Phone Number]</w:t>
      </w:r>
    </w:p>
    <w:p>
      <w:pPr>
        <w:pStyle w:val="BodyText"/>
      </w:pPr>
      <w:r>
        <w:t xml:space="preserve">[Date]</w:t>
      </w:r>
    </w:p>
    <w:p>
      <w:pPr>
        <w:pStyle w:val="BodyText"/>
      </w:pPr>
      <w:r>
        <w:t xml:space="preserve">Hiring Manager</w:t>
      </w:r>
      <w:r>
        <w:br/>
      </w:r>
      <w:r>
        <w:t xml:space="preserve">[School/Organization Name]</w:t>
      </w:r>
      <w:r>
        <w:br/>
      </w:r>
      <w:r>
        <w:t xml:space="preserve">[School Address]</w:t>
      </w:r>
      <w:r>
        <w:br/>
      </w:r>
      <w:r>
        <w:t xml:space="preserve">New Delhi, India</w:t>
      </w:r>
    </w:p>
    <w:bookmarkStart w:id="21" w:name="dear-hiring-manager"/>
    <w:p>
      <w:pPr>
        <w:pStyle w:val="Heading2"/>
      </w:pPr>
      <w:r>
        <w:t xml:space="preserve">Dear Hiring Manager,</w:t>
      </w:r>
    </w:p>
    <w:p>
      <w:pPr>
        <w:pStyle w:val="FirstParagraph"/>
      </w:pPr>
      <w:r>
        <w:t xml:space="preserve">As a dedicated and passionate Special Education Teacher with [X years] of experience in fostering inclusive learning environments, I am excited to apply for the Special Education Teacher position at [School/Organization Name] in India, New Delhi. This opportunity aligns perfectly with my professional goals and commitment to empowering students with diverse learning needs. Having worked extensively in both urban and rural settings across India, I have developed a deep understanding of the unique challenges and opportunities inherent in special education, particularly within the dynamic educational landscape of New Delhi.</w:t>
      </w:r>
    </w:p>
    <w:p>
      <w:pPr>
        <w:pStyle w:val="BodyText"/>
      </w:pPr>
      <w:r>
        <w:t xml:space="preserve">My journey as a Special Education Teacher began [mention when or where, e.g., "in 2015 at a government-run school in South Delhi"], where I focused on creating individualized education plans (IEPs) for students with autism, intellectual disabilities, and learning disorders. Over the years, I have honed my skills in adapting curricula to meet the needs of neurodiverse learners, utilizing evidence-based teaching strategies such as differentiated instruction, sensory integration techniques, and assistive technology. My work has consistently emphasized collaboration with parents, classroom teachers, and therapists to ensure holistic development for every student.</w:t>
      </w:r>
    </w:p>
    <w:p>
      <w:pPr>
        <w:pStyle w:val="BodyText"/>
      </w:pPr>
      <w:r>
        <w:t xml:space="preserve">What draws me to India New Delhi is the city’s growing recognition of the importance of inclusive education. As a Special Education Teacher in this region, I have witnessed firsthand the transformative impact of tailored support systems on students’ academic and personal growth. In New Delhi, where educational institutions are increasingly prioritizing equity and accessibility, I believe my expertise in designing adaptive learning environments can contribute meaningfully to your mission. For instance, during my tenure at [Previous School/Organization], I spearheaded a program that integrated technology into special education classrooms, resulting in a 40% improvement in student engagement and academic performance.</w:t>
      </w:r>
    </w:p>
    <w:p>
      <w:pPr>
        <w:pStyle w:val="BodyText"/>
      </w:pPr>
      <w:r>
        <w:t xml:space="preserve">One of my most rewarding experiences as a Special Education Teacher was working with students from diverse socio-economic backgrounds. In India, where access to quality education for children with disabilities remains uneven, I have focused on bridging this gap by advocating for policy reforms and training educators in inclusive practices. My work in New Delhi has included collaborating with NGOs like [Name of Organization] to provide free workshops on special education techniques for teachers in underserved communities. These initiatives not only expanded my understanding of the systemic barriers faced by students with disabilities but also reinforced my belief in the power of education to uplift marginalized populations.</w:t>
      </w:r>
    </w:p>
    <w:p>
      <w:pPr>
        <w:pStyle w:val="BodyText"/>
      </w:pPr>
      <w:r>
        <w:t xml:space="preserve">As a Special Education Teacher, I am deeply committed to fostering a classroom culture that celebrates diversity and promotes self-advocacy. My teaching philosophy centers on empathy, patience, and the belief that every student has the potential to succeed with the right support. In New Delhi’s fast-paced educational environment, I have learned to balance innovation with cultural sensitivity, ensuring that my approaches resonate with students from varied backgrounds. For example, I have developed culturally relevant lesson plans that incorporate local traditions and languages to make learning more relatable for students from different communities.</w:t>
      </w:r>
    </w:p>
    <w:p>
      <w:pPr>
        <w:pStyle w:val="BodyText"/>
      </w:pPr>
      <w:r>
        <w:t xml:space="preserve">I am particularly drawn to [School/Organization Name] because of its reputation for excellence in special education and its dedication to creating an inclusive community. I am eager to contribute my expertise in [specific area, e.g., "behavioral intervention strategies," "multi-sensory teaching methods," or "transition planning for students with disabilities"] while learning from the innovative practices already in place at your institution. In New Delhi, where the demand for specialized educators is rising, I am confident that my proactive approach to problem-solving and my ability to build strong relationships with students and families will make me a valuable asset to your team.</w:t>
      </w:r>
    </w:p>
    <w:p>
      <w:pPr>
        <w:pStyle w:val="BodyText"/>
      </w:pPr>
      <w:r>
        <w:t xml:space="preserve">My qualifications include [mention relevant certifications, e.g., "a Bachelor’s degree in Special Education," "a Master’s in Inclusive Education," or "certification from the National Council for Teacher Education (NCTE)"]. I am also proficient in [list software or tools, e.g., "Microsoft Office Suite," "Google Classroom," or "assistive technologies like text-to-speech software"]. These skills, combined with my hands-on experience in New Delhi’s special education sector, enable me to address the unique needs of students effectively.</w:t>
      </w:r>
    </w:p>
    <w:p>
      <w:pPr>
        <w:pStyle w:val="BodyText"/>
      </w:pPr>
      <w:r>
        <w:t xml:space="preserve">Thank you for considering my application. I would be honored to bring my passion for special education and my commitment to student success to [School/Organization Name]. I am available at your convenience for an interview and can be reached at [Phone Number] or [Email Address]. Please find my resume attached for your review.</w:t>
      </w:r>
    </w:p>
    <w:p>
      <w:pPr>
        <w:pStyle w:val="BodyText"/>
      </w:pPr>
      <w:r>
        <w:t xml:space="preserve">Sincerely,</w:t>
      </w:r>
      <w:r>
        <w:br/>
      </w:r>
      <w:r>
        <w:t xml:space="preserve">[Your Full Name]</w:t>
      </w:r>
    </w:p>
    <w:bookmarkStart w:id="20" w:name="key-highlights-of-my-qualifications"/>
    <w:p>
      <w:pPr>
        <w:pStyle w:val="Heading3"/>
      </w:pPr>
      <w:r>
        <w:t xml:space="preserve">Key Highlights of My Qualifications</w:t>
      </w:r>
    </w:p>
    <w:p>
      <w:pPr>
        <w:numPr>
          <w:ilvl w:val="0"/>
          <w:numId w:val="1001"/>
        </w:numPr>
        <w:pStyle w:val="Compact"/>
      </w:pPr>
      <w:r>
        <w:t xml:space="preserve">Proven experience in developing and implementing IEPs for students with diverse disabilities.</w:t>
      </w:r>
    </w:p>
    <w:p>
      <w:pPr>
        <w:numPr>
          <w:ilvl w:val="0"/>
          <w:numId w:val="1001"/>
        </w:numPr>
        <w:pStyle w:val="Compact"/>
      </w:pPr>
      <w:r>
        <w:t xml:space="preserve">Expertise in creating inclusive classrooms that prioritize accessibility and cultural responsiveness.</w:t>
      </w:r>
    </w:p>
    <w:p>
      <w:pPr>
        <w:numPr>
          <w:ilvl w:val="0"/>
          <w:numId w:val="1001"/>
        </w:numPr>
        <w:pStyle w:val="Compact"/>
      </w:pPr>
      <w:r>
        <w:t xml:space="preserve">Strong track record of improving student outcomes through data-driven instruction and collaborative planning.</w:t>
      </w:r>
    </w:p>
    <w:p>
      <w:pPr>
        <w:numPr>
          <w:ilvl w:val="0"/>
          <w:numId w:val="1001"/>
        </w:numPr>
        <w:pStyle w:val="Compact"/>
      </w:pPr>
      <w:r>
        <w:t xml:space="preserve">Active participant in professional development opportunities related to special education in India, including workshops on [specific topic].</w:t>
      </w:r>
    </w:p>
    <w:p>
      <w:pPr>
        <w:numPr>
          <w:ilvl w:val="0"/>
          <w:numId w:val="1001"/>
        </w:numPr>
        <w:pStyle w:val="Compact"/>
      </w:pPr>
      <w:r>
        <w:t xml:space="preserve">Fluent in English and [additional language, if applicable], enabling effective communication with diverse stakeholders.</w:t>
      </w:r>
    </w:p>
    <w:p>
      <w:pPr>
        <w:pStyle w:val="FirstParagraph"/>
      </w:pPr>
      <w:r>
        <w:t xml:space="preserve">Note: This cover letter is tailored for a Special Education Teacher position in India New Delhi. Adjust bracketed details to reflect your personal information and the specific requirements of the job posting.</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pecial Education Teacher</dc:title>
  <dc:creator/>
  <dc:language>en</dc:language>
  <cp:keywords/>
  <dcterms:created xsi:type="dcterms:W3CDTF">2026-07-24T14:04:34Z</dcterms:created>
  <dcterms:modified xsi:type="dcterms:W3CDTF">2026-07-24T14:04:34Z</dcterms:modified>
</cp:coreProperties>
</file>

<file path=docProps/custom.xml><?xml version="1.0" encoding="utf-8"?>
<Properties xmlns="http://schemas.openxmlformats.org/officeDocument/2006/custom-properties" xmlns:vt="http://schemas.openxmlformats.org/officeDocument/2006/docPropsVTypes"/>
</file>